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12093905" w14:textId="65A41E08" w:rsidR="00CC0D09" w:rsidRDefault="00555328" w:rsidP="00CC0D09">
          <w:pPr>
            <w:pStyle w:val="11"/>
            <w:tabs>
              <w:tab w:val="right" w:leader="dot" w:pos="10070"/>
            </w:tabs>
            <w:jc w:val="right"/>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377063" w:history="1">
            <w:r w:rsidR="00CC0D09" w:rsidRPr="00C61586">
              <w:rPr>
                <w:rStyle w:val="af"/>
                <w:rFonts w:ascii="Times New Roman" w:hAnsi="Times New Roman" w:cs="Times New Roman"/>
                <w:noProof/>
              </w:rPr>
              <w:t>Brain State Classification Using Liquid Neural Networks on EEG Data</w:t>
            </w:r>
            <w:r w:rsidR="00CC0D09">
              <w:rPr>
                <w:noProof/>
                <w:webHidden/>
              </w:rPr>
              <w:tab/>
            </w:r>
            <w:r w:rsidR="00CC0D09">
              <w:rPr>
                <w:noProof/>
                <w:webHidden/>
              </w:rPr>
              <w:fldChar w:fldCharType="begin"/>
            </w:r>
            <w:r w:rsidR="00CC0D09">
              <w:rPr>
                <w:noProof/>
                <w:webHidden/>
              </w:rPr>
              <w:instrText xml:space="preserve"> PAGEREF _Toc198377063 \h </w:instrText>
            </w:r>
            <w:r w:rsidR="00CC0D09">
              <w:rPr>
                <w:noProof/>
                <w:webHidden/>
              </w:rPr>
            </w:r>
            <w:r w:rsidR="00CC0D09">
              <w:rPr>
                <w:noProof/>
                <w:webHidden/>
              </w:rPr>
              <w:fldChar w:fldCharType="separate"/>
            </w:r>
            <w:r w:rsidR="00CC0D09">
              <w:rPr>
                <w:noProof/>
                <w:webHidden/>
              </w:rPr>
              <w:t>3</w:t>
            </w:r>
            <w:r w:rsidR="00CC0D09">
              <w:rPr>
                <w:noProof/>
                <w:webHidden/>
              </w:rPr>
              <w:fldChar w:fldCharType="end"/>
            </w:r>
          </w:hyperlink>
        </w:p>
        <w:p w14:paraId="06DD4225" w14:textId="608ACF4B" w:rsidR="00CC0D09" w:rsidRDefault="00CC0D09" w:rsidP="00CC0D09">
          <w:pPr>
            <w:pStyle w:val="21"/>
            <w:tabs>
              <w:tab w:val="right" w:leader="dot" w:pos="10070"/>
            </w:tabs>
            <w:jc w:val="right"/>
            <w:rPr>
              <w:rFonts w:eastAsiaTheme="minorEastAsia"/>
              <w:noProof/>
              <w:kern w:val="2"/>
              <w:lang w:val="ru-RU" w:eastAsia="ru-RU"/>
              <w14:ligatures w14:val="standardContextual"/>
            </w:rPr>
          </w:pPr>
          <w:hyperlink w:anchor="_Toc198377064" w:history="1">
            <w:r w:rsidRPr="00C61586">
              <w:rPr>
                <w:rStyle w:val="af"/>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98377064 \h </w:instrText>
            </w:r>
            <w:r>
              <w:rPr>
                <w:noProof/>
                <w:webHidden/>
              </w:rPr>
            </w:r>
            <w:r>
              <w:rPr>
                <w:noProof/>
                <w:webHidden/>
              </w:rPr>
              <w:fldChar w:fldCharType="separate"/>
            </w:r>
            <w:r>
              <w:rPr>
                <w:noProof/>
                <w:webHidden/>
              </w:rPr>
              <w:t>3</w:t>
            </w:r>
            <w:r>
              <w:rPr>
                <w:noProof/>
                <w:webHidden/>
              </w:rPr>
              <w:fldChar w:fldCharType="end"/>
            </w:r>
          </w:hyperlink>
        </w:p>
        <w:p w14:paraId="713F4A4C" w14:textId="504EFE4A" w:rsidR="00CC0D09" w:rsidRDefault="00CC0D09" w:rsidP="00CC0D09">
          <w:pPr>
            <w:pStyle w:val="21"/>
            <w:tabs>
              <w:tab w:val="right" w:leader="dot" w:pos="10070"/>
            </w:tabs>
            <w:jc w:val="right"/>
            <w:rPr>
              <w:rFonts w:eastAsiaTheme="minorEastAsia"/>
              <w:noProof/>
              <w:kern w:val="2"/>
              <w:lang w:val="ru-RU" w:eastAsia="ru-RU"/>
              <w14:ligatures w14:val="standardContextual"/>
            </w:rPr>
          </w:pPr>
          <w:hyperlink w:anchor="_Toc198377065" w:history="1">
            <w:r w:rsidRPr="00C61586">
              <w:rPr>
                <w:rStyle w:val="af"/>
                <w:rFonts w:ascii="Times New Roman" w:hAnsi="Times New Roman" w:cs="Times New Roman"/>
                <w:noProof/>
              </w:rPr>
              <w:t>Абстракт</w:t>
            </w:r>
            <w:r>
              <w:rPr>
                <w:noProof/>
                <w:webHidden/>
              </w:rPr>
              <w:tab/>
            </w:r>
            <w:r>
              <w:rPr>
                <w:noProof/>
                <w:webHidden/>
              </w:rPr>
              <w:fldChar w:fldCharType="begin"/>
            </w:r>
            <w:r>
              <w:rPr>
                <w:noProof/>
                <w:webHidden/>
              </w:rPr>
              <w:instrText xml:space="preserve"> PAGEREF _Toc198377065 \h </w:instrText>
            </w:r>
            <w:r>
              <w:rPr>
                <w:noProof/>
                <w:webHidden/>
              </w:rPr>
            </w:r>
            <w:r>
              <w:rPr>
                <w:noProof/>
                <w:webHidden/>
              </w:rPr>
              <w:fldChar w:fldCharType="separate"/>
            </w:r>
            <w:r>
              <w:rPr>
                <w:noProof/>
                <w:webHidden/>
              </w:rPr>
              <w:t>3</w:t>
            </w:r>
            <w:r>
              <w:rPr>
                <w:noProof/>
                <w:webHidden/>
              </w:rPr>
              <w:fldChar w:fldCharType="end"/>
            </w:r>
          </w:hyperlink>
        </w:p>
        <w:p w14:paraId="2412430B" w14:textId="7A1A24C7"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6" w:history="1">
            <w:r w:rsidRPr="00C61586">
              <w:rPr>
                <w:rStyle w:val="af"/>
                <w:rFonts w:ascii="Times New Roman" w:hAnsi="Times New Roman" w:cs="Times New Roman"/>
                <w:noProof/>
              </w:rPr>
              <w:t>1.</w:t>
            </w:r>
            <w:r>
              <w:rPr>
                <w:rFonts w:eastAsiaTheme="minorEastAsia"/>
                <w:noProof/>
                <w:kern w:val="2"/>
                <w:lang w:val="ru-RU" w:eastAsia="ru-RU"/>
                <w14:ligatures w14:val="standardContextual"/>
              </w:rPr>
              <w:tab/>
            </w:r>
            <w:r w:rsidRPr="00C61586">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377066 \h </w:instrText>
            </w:r>
            <w:r>
              <w:rPr>
                <w:noProof/>
                <w:webHidden/>
              </w:rPr>
            </w:r>
            <w:r>
              <w:rPr>
                <w:noProof/>
                <w:webHidden/>
              </w:rPr>
              <w:fldChar w:fldCharType="separate"/>
            </w:r>
            <w:r>
              <w:rPr>
                <w:noProof/>
                <w:webHidden/>
              </w:rPr>
              <w:t>3</w:t>
            </w:r>
            <w:r>
              <w:rPr>
                <w:noProof/>
                <w:webHidden/>
              </w:rPr>
              <w:fldChar w:fldCharType="end"/>
            </w:r>
          </w:hyperlink>
        </w:p>
        <w:p w14:paraId="6BA2B32B" w14:textId="364457F7"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7" w:history="1">
            <w:r w:rsidRPr="00C61586">
              <w:rPr>
                <w:rStyle w:val="af"/>
                <w:rFonts w:ascii="Times New Roman" w:hAnsi="Times New Roman" w:cs="Times New Roman"/>
                <w:noProof/>
              </w:rPr>
              <w:t>2.</w:t>
            </w:r>
            <w:r>
              <w:rPr>
                <w:rFonts w:eastAsiaTheme="minorEastAsia"/>
                <w:noProof/>
                <w:kern w:val="2"/>
                <w:lang w:val="ru-RU" w:eastAsia="ru-RU"/>
                <w14:ligatures w14:val="standardContextual"/>
              </w:rPr>
              <w:tab/>
            </w:r>
            <w:r w:rsidRPr="00C61586">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377067 \h </w:instrText>
            </w:r>
            <w:r>
              <w:rPr>
                <w:noProof/>
                <w:webHidden/>
              </w:rPr>
            </w:r>
            <w:r>
              <w:rPr>
                <w:noProof/>
                <w:webHidden/>
              </w:rPr>
              <w:fldChar w:fldCharType="separate"/>
            </w:r>
            <w:r>
              <w:rPr>
                <w:noProof/>
                <w:webHidden/>
              </w:rPr>
              <w:t>5</w:t>
            </w:r>
            <w:r>
              <w:rPr>
                <w:noProof/>
                <w:webHidden/>
              </w:rPr>
              <w:fldChar w:fldCharType="end"/>
            </w:r>
          </w:hyperlink>
        </w:p>
        <w:p w14:paraId="5BC05EF9" w14:textId="6C4044FA"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8" w:history="1">
            <w:r w:rsidRPr="00C61586">
              <w:rPr>
                <w:rStyle w:val="af"/>
                <w:rFonts w:ascii="Times New Roman" w:hAnsi="Times New Roman" w:cs="Times New Roman"/>
                <w:noProof/>
              </w:rPr>
              <w:t>3.</w:t>
            </w:r>
            <w:r>
              <w:rPr>
                <w:rFonts w:eastAsiaTheme="minorEastAsia"/>
                <w:noProof/>
                <w:kern w:val="2"/>
                <w:lang w:val="ru-RU" w:eastAsia="ru-RU"/>
                <w14:ligatures w14:val="standardContextual"/>
              </w:rPr>
              <w:tab/>
            </w:r>
            <w:r w:rsidRPr="00C61586">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377068 \h </w:instrText>
            </w:r>
            <w:r>
              <w:rPr>
                <w:noProof/>
                <w:webHidden/>
              </w:rPr>
            </w:r>
            <w:r>
              <w:rPr>
                <w:noProof/>
                <w:webHidden/>
              </w:rPr>
              <w:fldChar w:fldCharType="separate"/>
            </w:r>
            <w:r>
              <w:rPr>
                <w:noProof/>
                <w:webHidden/>
              </w:rPr>
              <w:t>6</w:t>
            </w:r>
            <w:r>
              <w:rPr>
                <w:noProof/>
                <w:webHidden/>
              </w:rPr>
              <w:fldChar w:fldCharType="end"/>
            </w:r>
          </w:hyperlink>
        </w:p>
        <w:p w14:paraId="7E085517" w14:textId="6A03EEAF"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9" w:history="1">
            <w:r w:rsidRPr="00C61586">
              <w:rPr>
                <w:rStyle w:val="af"/>
                <w:rFonts w:ascii="Times New Roman" w:hAnsi="Times New Roman" w:cs="Times New Roman"/>
                <w:noProof/>
              </w:rPr>
              <w:t>4.</w:t>
            </w:r>
            <w:r>
              <w:rPr>
                <w:rFonts w:eastAsiaTheme="minorEastAsia"/>
                <w:noProof/>
                <w:kern w:val="2"/>
                <w:lang w:val="ru-RU" w:eastAsia="ru-RU"/>
                <w14:ligatures w14:val="standardContextual"/>
              </w:rPr>
              <w:tab/>
            </w:r>
            <w:r w:rsidRPr="00C61586">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377069 \h </w:instrText>
            </w:r>
            <w:r>
              <w:rPr>
                <w:noProof/>
                <w:webHidden/>
              </w:rPr>
            </w:r>
            <w:r>
              <w:rPr>
                <w:noProof/>
                <w:webHidden/>
              </w:rPr>
              <w:fldChar w:fldCharType="separate"/>
            </w:r>
            <w:r>
              <w:rPr>
                <w:noProof/>
                <w:webHidden/>
              </w:rPr>
              <w:t>7</w:t>
            </w:r>
            <w:r>
              <w:rPr>
                <w:noProof/>
                <w:webHidden/>
              </w:rPr>
              <w:fldChar w:fldCharType="end"/>
            </w:r>
          </w:hyperlink>
        </w:p>
        <w:p w14:paraId="20B53D02" w14:textId="5DFECB6A" w:rsidR="00CC0D09" w:rsidRDefault="00CC0D09" w:rsidP="00CC0D09">
          <w:pPr>
            <w:pStyle w:val="31"/>
            <w:jc w:val="right"/>
            <w:rPr>
              <w:rFonts w:eastAsiaTheme="minorEastAsia"/>
              <w:noProof/>
              <w:kern w:val="2"/>
              <w:lang w:val="ru-RU" w:eastAsia="ru-RU"/>
              <w14:ligatures w14:val="standardContextual"/>
            </w:rPr>
          </w:pPr>
          <w:hyperlink w:anchor="_Toc198377070" w:history="1">
            <w:r w:rsidRPr="00C61586">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377070 \h </w:instrText>
            </w:r>
            <w:r>
              <w:rPr>
                <w:noProof/>
                <w:webHidden/>
              </w:rPr>
            </w:r>
            <w:r>
              <w:rPr>
                <w:noProof/>
                <w:webHidden/>
              </w:rPr>
              <w:fldChar w:fldCharType="separate"/>
            </w:r>
            <w:r>
              <w:rPr>
                <w:noProof/>
                <w:webHidden/>
              </w:rPr>
              <w:t>7</w:t>
            </w:r>
            <w:r>
              <w:rPr>
                <w:noProof/>
                <w:webHidden/>
              </w:rPr>
              <w:fldChar w:fldCharType="end"/>
            </w:r>
          </w:hyperlink>
        </w:p>
        <w:p w14:paraId="63F22DB2" w14:textId="5E732369" w:rsidR="00CC0D09" w:rsidRDefault="00CC0D09" w:rsidP="00CC0D09">
          <w:pPr>
            <w:pStyle w:val="31"/>
            <w:jc w:val="right"/>
            <w:rPr>
              <w:rFonts w:eastAsiaTheme="minorEastAsia"/>
              <w:noProof/>
              <w:kern w:val="2"/>
              <w:lang w:val="ru-RU" w:eastAsia="ru-RU"/>
              <w14:ligatures w14:val="standardContextual"/>
            </w:rPr>
          </w:pPr>
          <w:hyperlink w:anchor="_Toc198377071" w:history="1">
            <w:r w:rsidRPr="00C61586">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377071 \h </w:instrText>
            </w:r>
            <w:r>
              <w:rPr>
                <w:noProof/>
                <w:webHidden/>
              </w:rPr>
            </w:r>
            <w:r>
              <w:rPr>
                <w:noProof/>
                <w:webHidden/>
              </w:rPr>
              <w:fldChar w:fldCharType="separate"/>
            </w:r>
            <w:r>
              <w:rPr>
                <w:noProof/>
                <w:webHidden/>
              </w:rPr>
              <w:t>8</w:t>
            </w:r>
            <w:r>
              <w:rPr>
                <w:noProof/>
                <w:webHidden/>
              </w:rPr>
              <w:fldChar w:fldCharType="end"/>
            </w:r>
          </w:hyperlink>
        </w:p>
        <w:p w14:paraId="5CCFF9CD" w14:textId="13621649" w:rsidR="00CC0D09" w:rsidRDefault="00CC0D09" w:rsidP="00CC0D09">
          <w:pPr>
            <w:pStyle w:val="31"/>
            <w:jc w:val="right"/>
            <w:rPr>
              <w:rFonts w:eastAsiaTheme="minorEastAsia"/>
              <w:noProof/>
              <w:kern w:val="2"/>
              <w:lang w:val="ru-RU" w:eastAsia="ru-RU"/>
              <w14:ligatures w14:val="standardContextual"/>
            </w:rPr>
          </w:pPr>
          <w:hyperlink w:anchor="_Toc198377072" w:history="1">
            <w:r w:rsidRPr="00C61586">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377072 \h </w:instrText>
            </w:r>
            <w:r>
              <w:rPr>
                <w:noProof/>
                <w:webHidden/>
              </w:rPr>
            </w:r>
            <w:r>
              <w:rPr>
                <w:noProof/>
                <w:webHidden/>
              </w:rPr>
              <w:fldChar w:fldCharType="separate"/>
            </w:r>
            <w:r>
              <w:rPr>
                <w:noProof/>
                <w:webHidden/>
              </w:rPr>
              <w:t>8</w:t>
            </w:r>
            <w:r>
              <w:rPr>
                <w:noProof/>
                <w:webHidden/>
              </w:rPr>
              <w:fldChar w:fldCharType="end"/>
            </w:r>
          </w:hyperlink>
        </w:p>
        <w:p w14:paraId="31AF1C25" w14:textId="392BFA1E" w:rsidR="00CC0D09" w:rsidRDefault="00CC0D09" w:rsidP="00CC0D09">
          <w:pPr>
            <w:pStyle w:val="31"/>
            <w:jc w:val="right"/>
            <w:rPr>
              <w:rFonts w:eastAsiaTheme="minorEastAsia"/>
              <w:noProof/>
              <w:kern w:val="2"/>
              <w:lang w:val="ru-RU" w:eastAsia="ru-RU"/>
              <w14:ligatures w14:val="standardContextual"/>
            </w:rPr>
          </w:pPr>
          <w:hyperlink w:anchor="_Toc198377073" w:history="1">
            <w:r w:rsidRPr="00C61586">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377073 \h </w:instrText>
            </w:r>
            <w:r>
              <w:rPr>
                <w:noProof/>
                <w:webHidden/>
              </w:rPr>
            </w:r>
            <w:r>
              <w:rPr>
                <w:noProof/>
                <w:webHidden/>
              </w:rPr>
              <w:fldChar w:fldCharType="separate"/>
            </w:r>
            <w:r>
              <w:rPr>
                <w:noProof/>
                <w:webHidden/>
              </w:rPr>
              <w:t>9</w:t>
            </w:r>
            <w:r>
              <w:rPr>
                <w:noProof/>
                <w:webHidden/>
              </w:rPr>
              <w:fldChar w:fldCharType="end"/>
            </w:r>
          </w:hyperlink>
        </w:p>
        <w:p w14:paraId="25D775C9" w14:textId="08CBF899"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74" w:history="1">
            <w:r w:rsidRPr="00C61586">
              <w:rPr>
                <w:rStyle w:val="af"/>
                <w:rFonts w:ascii="Times New Roman" w:hAnsi="Times New Roman" w:cs="Times New Roman"/>
                <w:noProof/>
              </w:rPr>
              <w:t>5.</w:t>
            </w:r>
            <w:r>
              <w:rPr>
                <w:rFonts w:eastAsiaTheme="minorEastAsia"/>
                <w:noProof/>
                <w:kern w:val="2"/>
                <w:lang w:val="ru-RU" w:eastAsia="ru-RU"/>
                <w14:ligatures w14:val="standardContextual"/>
              </w:rPr>
              <w:tab/>
            </w:r>
            <w:r w:rsidRPr="00C61586">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377074 \h </w:instrText>
            </w:r>
            <w:r>
              <w:rPr>
                <w:noProof/>
                <w:webHidden/>
              </w:rPr>
            </w:r>
            <w:r>
              <w:rPr>
                <w:noProof/>
                <w:webHidden/>
              </w:rPr>
              <w:fldChar w:fldCharType="separate"/>
            </w:r>
            <w:r>
              <w:rPr>
                <w:noProof/>
                <w:webHidden/>
              </w:rPr>
              <w:t>16</w:t>
            </w:r>
            <w:r>
              <w:rPr>
                <w:noProof/>
                <w:webHidden/>
              </w:rPr>
              <w:fldChar w:fldCharType="end"/>
            </w:r>
          </w:hyperlink>
        </w:p>
        <w:p w14:paraId="55CE584A" w14:textId="0A533A8E" w:rsidR="00CC0D09" w:rsidRDefault="00CC0D09" w:rsidP="00CC0D09">
          <w:pPr>
            <w:pStyle w:val="21"/>
            <w:tabs>
              <w:tab w:val="right" w:leader="dot" w:pos="10070"/>
            </w:tabs>
            <w:jc w:val="right"/>
            <w:rPr>
              <w:rFonts w:eastAsiaTheme="minorEastAsia"/>
              <w:noProof/>
              <w:kern w:val="2"/>
              <w:lang w:val="ru-RU" w:eastAsia="ru-RU"/>
              <w14:ligatures w14:val="standardContextual"/>
            </w:rPr>
          </w:pPr>
          <w:hyperlink w:anchor="_Toc198377075" w:history="1">
            <w:r w:rsidRPr="00C61586">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377075 \h </w:instrText>
            </w:r>
            <w:r>
              <w:rPr>
                <w:noProof/>
                <w:webHidden/>
              </w:rPr>
            </w:r>
            <w:r>
              <w:rPr>
                <w:noProof/>
                <w:webHidden/>
              </w:rPr>
              <w:fldChar w:fldCharType="separate"/>
            </w:r>
            <w:r>
              <w:rPr>
                <w:noProof/>
                <w:webHidden/>
              </w:rPr>
              <w:t>18</w:t>
            </w:r>
            <w:r>
              <w:rPr>
                <w:noProof/>
                <w:webHidden/>
              </w:rPr>
              <w:fldChar w:fldCharType="end"/>
            </w:r>
          </w:hyperlink>
        </w:p>
        <w:p w14:paraId="133917BD" w14:textId="681DF888"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5BB0900D" w14:textId="40021E63" w:rsidR="00D97B86" w:rsidRPr="007B537F" w:rsidRDefault="00D97B86" w:rsidP="007B537F">
      <w:pPr>
        <w:pStyle w:val="1"/>
        <w:spacing w:before="120" w:after="120"/>
        <w:jc w:val="center"/>
        <w:rPr>
          <w:rFonts w:ascii="Times New Roman" w:hAnsi="Times New Roman" w:cs="Times New Roman"/>
          <w:color w:val="auto"/>
          <w:sz w:val="44"/>
          <w:szCs w:val="44"/>
        </w:rPr>
      </w:pPr>
      <w:bookmarkStart w:id="1" w:name="_Toc198377063"/>
      <w:r w:rsidRPr="007B537F">
        <w:rPr>
          <w:rFonts w:ascii="Times New Roman" w:hAnsi="Times New Roman" w:cs="Times New Roman"/>
          <w:color w:val="auto"/>
          <w:sz w:val="44"/>
          <w:szCs w:val="44"/>
        </w:rPr>
        <w:lastRenderedPageBreak/>
        <w:t>Brain State Classification</w:t>
      </w:r>
      <w:r w:rsidR="007B537F" w:rsidRPr="007B537F">
        <w:rPr>
          <w:rFonts w:ascii="Times New Roman" w:hAnsi="Times New Roman" w:cs="Times New Roman"/>
          <w:color w:val="auto"/>
          <w:sz w:val="44"/>
          <w:szCs w:val="44"/>
        </w:rPr>
        <w:br/>
      </w:r>
      <w:r w:rsidRPr="007B537F">
        <w:rPr>
          <w:rFonts w:ascii="Times New Roman" w:hAnsi="Times New Roman" w:cs="Times New Roman"/>
          <w:color w:val="auto"/>
          <w:sz w:val="44"/>
          <w:szCs w:val="44"/>
        </w:rPr>
        <w:t>Using Liquid Neural Networks on EEG Data</w:t>
      </w:r>
      <w:bookmarkEnd w:id="1"/>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2" w:name="_Toc198377064"/>
      <w:r w:rsidRPr="00D97B86">
        <w:rPr>
          <w:rFonts w:ascii="Times New Roman" w:hAnsi="Times New Roman" w:cs="Times New Roman"/>
          <w:color w:val="auto"/>
          <w:sz w:val="32"/>
          <w:szCs w:val="32"/>
        </w:rPr>
        <w:t>Abstract</w:t>
      </w:r>
      <w:bookmarkEnd w:id="2"/>
    </w:p>
    <w:p w14:paraId="7B84B7CB" w14:textId="5D946C0A"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inspired by biological neuron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Pr="009D3BE6">
        <w:rPr>
          <w:rFonts w:ascii="Times New Roman" w:hAnsi="Times New Roman" w:cs="Times New Roman"/>
        </w:rPr>
        <w:t>. The results support the potential of LNNs for real-time cognitive state monitoring in adaptive educational systems and brain-computer interfaces. Future research could explore hybrid models or integrate attention mechanisms to further enhance performance.</w:t>
      </w:r>
    </w:p>
    <w:p w14:paraId="504E6272" w14:textId="762399D2"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 adaptive learning systems</w:t>
      </w:r>
    </w:p>
    <w:p w14:paraId="1F5335C4" w14:textId="0C83890A" w:rsidR="00D9131F" w:rsidRPr="00D9131F" w:rsidRDefault="00D9131F" w:rsidP="00D9131F">
      <w:pPr>
        <w:pStyle w:val="a0"/>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3" w:name="_Toc198377065"/>
      <w:r w:rsidRPr="0029426D">
        <w:rPr>
          <w:rFonts w:ascii="Times New Roman" w:hAnsi="Times New Roman" w:cs="Times New Roman"/>
          <w:color w:val="auto"/>
          <w:sz w:val="32"/>
          <w:szCs w:val="32"/>
          <w:lang w:val="ru-RU"/>
        </w:rPr>
        <w:t>Абстракт</w:t>
      </w:r>
      <w:bookmarkEnd w:id="3"/>
    </w:p>
    <w:p w14:paraId="6E71671E" w14:textId="2BE30BF5" w:rsidR="009D3BE6" w:rsidRPr="0029426D"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xml:space="preserve">.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w:t>
      </w:r>
      <w:r w:rsidRPr="009D3BE6">
        <w:rPr>
          <w:rFonts w:ascii="Times New Roman" w:hAnsi="Times New Roman" w:cs="Times New Roman"/>
          <w:lang w:val="ru-RU"/>
        </w:rPr>
        <w:lastRenderedPageBreak/>
        <w:t xml:space="preserve">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 вдохновленные биологическими нейронами, 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 в адаптивных образовательных системах и интерфейсах "мозг-компьютер". В дальнейшем исследовании можно будет рассмотреть гибридные модели или интеграцию механизмов внимания для повышения точности.</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377066"/>
      <w:bookmarkEnd w:id="0"/>
      <w:r w:rsidRPr="00D97B86">
        <w:rPr>
          <w:rFonts w:ascii="Times New Roman" w:hAnsi="Times New Roman" w:cs="Times New Roman"/>
          <w:color w:val="auto"/>
          <w:sz w:val="32"/>
          <w:szCs w:val="32"/>
        </w:rPr>
        <w:lastRenderedPageBreak/>
        <w:t>Introduction</w:t>
      </w:r>
      <w:bookmarkEnd w:id="4"/>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654B0522" w14:textId="23C9A4A7"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main research question addressed in this thesis is: How effectively can Liquid Neural Networks classify cognitive states, specifically confusion, from EEG data compared to traditional recurrent models like GRUs and LSTMs? This study contributes to the field by systematically comparing these neural network architectures, focusing on their ability to capture temporal patterns and adapt to the non-stationary nature of EEG signals. By conducting experiments with real-world EEG recordings collected during controlled learning sessions, I demonstrate that Liquid Neural Networks, despite being computationally demanding, offer advantages in adaptability and robustness. This work not only evaluates the potential of LNNs for real-time cognitive state monitoring but also highlights their practical limitations, offering insights for future improvements and applications.</w:t>
      </w:r>
    </w:p>
    <w:p w14:paraId="549D7FAF" w14:textId="45E357AF"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lastRenderedPageBreak/>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 Section 4 discusses the architecture and implementation of the neural networks used in this study, with a focus on GRUs, LSTMs, and Liquid Neural Networks. In Section 5, I present the experimental results, including performance evaluation and comparative analysis. Finally, Section 6 summarizes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377067"/>
      <w:r w:rsidRPr="00D97B86">
        <w:rPr>
          <w:rFonts w:ascii="Times New Roman" w:hAnsi="Times New Roman" w:cs="Times New Roman"/>
          <w:color w:val="auto"/>
          <w:sz w:val="32"/>
          <w:szCs w:val="32"/>
        </w:rPr>
        <w:t>Literature review</w:t>
      </w:r>
      <w:bookmarkEnd w:id="5"/>
    </w:p>
    <w:p w14:paraId="74388AAB" w14:textId="2A7F864A"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 It helps to get important information about cognitive states like fatigue, confusion, and mental workload. With development of machine learning and deep learning methods, interpretation and classification of EEG signals became much better in terms of accuracy, scalability, and stability. The use of neural network models like GRUs, LSTMs, and Liquid Neural Networks has created new possibilities for decoding brain signals with higher precision.</w:t>
      </w:r>
    </w:p>
    <w:p w14:paraId="43DBF4BB" w14:textId="40ED2F3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 They also worked very well in detecting epileptic seizures in controlled conditions. But for more complex cognitive states like confusion, simpler models like Gaussian Naive Bayes did not perform so well and gave only moderate accuracy. These early experiments showed that better methods are needed to model time-based complexity and noise that exists in EEG signals.</w:t>
      </w:r>
    </w:p>
    <w:p w14:paraId="35F77B39" w14:textId="47C2B936"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 could extract high-level features directly from raw EEG data, and gave better performance compared to older methods like PCA. In predicting driver’s cognitive state, DBNs also worked better than shallow models. Convolutional DBNs went even further, learning both spatial and temporal relations in EEG data, and helped to classify brain states more reliably. Since EEG signals are naturally sequential, Recurrent Neural Networks – especially Long Short-Term Memory models – became a good option. These models are made to handle time-series data and showed success in detecting long-term patterns, like in early diagnosis of Alzheimer’s or in real-time confusion tracking during MOOC learning.</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p>
    <w:p w14:paraId="79732CCE" w14:textId="5073C88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 This is very useful for EEG systems, where signals often change a lot because of noise, environment, or person-specific factors. LNNs showed better results than fixed models, especially when the data changes suddenly. Their ability to deal with difficult, noisy signals – like those from aircraft magnetic fields – also shows that they can be helpful in filtering EEG noise, which is usually a big problem.</w:t>
      </w:r>
    </w:p>
    <w:p w14:paraId="309807B2" w14:textId="069DF00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 These skills are similar to what is needed in EEG processing, where high adaptability and reliability are necessary.</w:t>
      </w:r>
    </w:p>
    <w:p w14:paraId="72E87F0B" w14:textId="27273FEE"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lastRenderedPageBreak/>
        <w:t>Some architectural upgrades of LNNs were made too. Neural Circuit Policies were created based on how real nervous systems work. They use sparse Liquid Time-Constant neurons and result in models that are more efficient and easier to understand. Also, Continuous-Time Liquid Neural Networks made training and inference simpler by removing the need for numerical solvers, which is a big advantage for real-time applications. These updates show that LNNs are becoming more relevant in EEG-related research, especially for fast adaptation and low-resource scenarios.</w:t>
      </w:r>
    </w:p>
    <w:p w14:paraId="38C17913" w14:textId="6F467A0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 Because they can model time more flexibly, they may work better than fixed models in real-time EEG analysis and cognitive state recognition.</w:t>
      </w:r>
    </w:p>
    <w:p w14:paraId="7063A2C1" w14:textId="2770E8D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 LNNs might have advantage here, since their dynamic design can remove unnecessary patterns more naturally, and the modeling process becomes simpler.</w:t>
      </w:r>
    </w:p>
    <w:p w14:paraId="2A2819B8" w14:textId="66BACD87"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 GRUs give faster results with fewer parameters, and LNNs are great for changing and noisy environments.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35F45F47" w:rsidR="00BC6661" w:rsidRPr="00D97B86"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6" w:name="_Toc198377068"/>
      <w:r w:rsidRPr="00D97B86">
        <w:rPr>
          <w:rFonts w:ascii="Times New Roman" w:hAnsi="Times New Roman" w:cs="Times New Roman"/>
          <w:color w:val="auto"/>
          <w:sz w:val="32"/>
          <w:szCs w:val="32"/>
        </w:rPr>
        <w:t>Data</w:t>
      </w:r>
      <w:r w:rsidR="00D97B86" w:rsidRPr="00D97B86">
        <w:rPr>
          <w:rFonts w:ascii="Times New Roman" w:hAnsi="Times New Roman" w:cs="Times New Roman"/>
          <w:color w:val="auto"/>
          <w:sz w:val="32"/>
          <w:szCs w:val="32"/>
        </w:rPr>
        <w:t xml:space="preserve"> Description</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6C75A481" w14:textId="3BEBFDD2" w:rsidR="000616DD" w:rsidRPr="00D646DE" w:rsidRDefault="001E235A" w:rsidP="000616DD">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BE49C24" w14:textId="67752339" w:rsidR="000616DD" w:rsidRPr="000616DD" w:rsidRDefault="000616DD" w:rsidP="00D646DE">
      <w:pPr>
        <w:pStyle w:val="a0"/>
        <w:spacing w:before="60" w:after="60"/>
        <w:rPr>
          <w:rFonts w:ascii="Times New Roman" w:hAnsi="Times New Roman" w:cs="Times New Roman"/>
          <w:sz w:val="20"/>
          <w:szCs w:val="20"/>
        </w:rPr>
      </w:pPr>
      <w:r w:rsidRPr="000616DD">
        <w:rPr>
          <w:rFonts w:ascii="Times New Roman" w:hAnsi="Times New Roman" w:cs="Times New Roman"/>
          <w:sz w:val="20"/>
          <w:szCs w:val="20"/>
        </w:rPr>
        <w:t>Table 1. Data statistics</w:t>
      </w:r>
    </w:p>
    <w:p w14:paraId="7447DE86" w14:textId="5E5A431A" w:rsidR="001E235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se eight channels were the </w:t>
      </w:r>
      <w:r w:rsidR="00357638">
        <w:rPr>
          <w:rFonts w:ascii="Times New Roman" w:hAnsi="Times New Roman" w:cs="Times New Roman"/>
        </w:rPr>
        <w:t>only</w:t>
      </w:r>
      <w:r w:rsidRPr="00B467EA">
        <w:rPr>
          <w:rFonts w:ascii="Times New Roman" w:hAnsi="Times New Roman" w:cs="Times New Roman"/>
        </w:rPr>
        <w:t xml:space="preserv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271F00C6" w14:textId="77777777"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 </w:t>
      </w:r>
      <w:r w:rsidRPr="00B467EA">
        <w:rPr>
          <w:rFonts w:ascii="Times New Roman" w:hAnsi="Times New Roman" w:cs="Times New Roman"/>
        </w:rPr>
        <w:t>operationalized at the video level</w:t>
      </w:r>
      <w:r>
        <w:rPr>
          <w:rFonts w:ascii="Times New Roman" w:hAnsi="Times New Roman" w:cs="Times New Roman"/>
        </w:rPr>
        <w:t xml:space="preserve"> – </w:t>
      </w:r>
      <w:r w:rsidRPr="00B467EA">
        <w:rPr>
          <w:rFonts w:ascii="Times New Roman" w:hAnsi="Times New Roman" w:cs="Times New Roman"/>
        </w:rPr>
        <w:t>can be predicted from EEG features alone.</w:t>
      </w:r>
    </w:p>
    <w:p w14:paraId="6F1A2BD5" w14:textId="77777777" w:rsidR="00F0225A" w:rsidRPr="00B467E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69EED8D"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484200A1" w14:textId="5CC10933" w:rsidR="00F0225A" w:rsidRP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67AA8CE2" w14:textId="4C35931C" w:rsidR="00F0225A" w:rsidRDefault="00F0225A" w:rsidP="00F0225A">
      <w:pPr>
        <w:pStyle w:val="a0"/>
      </w:pPr>
      <w:r>
        <w:rPr>
          <w:noProof/>
        </w:rPr>
        <w:lastRenderedPageBreak/>
        <w:drawing>
          <wp:inline distT="0" distB="0" distL="0" distR="0" wp14:anchorId="4669124E" wp14:editId="428039C8">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F0225A">
      <w:pPr>
        <w:pStyle w:val="a0"/>
      </w:pPr>
      <w:r>
        <w:rPr>
          <w:noProof/>
        </w:rPr>
        <w:drawing>
          <wp:inline distT="0" distB="0" distL="0" distR="0" wp14:anchorId="30B4AFDA" wp14:editId="6F1B57BF">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49AEABE5" w:rsidR="00F0225A" w:rsidRPr="00F0225A" w:rsidRDefault="00F0225A" w:rsidP="00F0225A">
      <w:pPr>
        <w:pStyle w:val="a0"/>
        <w:spacing w:before="60" w:after="60"/>
        <w:rPr>
          <w:rFonts w:ascii="Times New Roman" w:hAnsi="Times New Roman" w:cs="Times New Roman"/>
          <w:sz w:val="20"/>
          <w:szCs w:val="20"/>
        </w:rPr>
      </w:pPr>
      <w:r>
        <w:rPr>
          <w:rFonts w:ascii="Times New Roman" w:hAnsi="Times New Roman" w:cs="Times New Roman"/>
          <w:sz w:val="20"/>
          <w:szCs w:val="20"/>
        </w:rPr>
        <w:t>Figure</w:t>
      </w:r>
      <w:r w:rsidRPr="000616DD">
        <w:rPr>
          <w:rFonts w:ascii="Times New Roman" w:hAnsi="Times New Roman" w:cs="Times New Roman"/>
          <w:sz w:val="20"/>
          <w:szCs w:val="20"/>
        </w:rPr>
        <w:t xml:space="preserve"> 1. </w:t>
      </w:r>
      <w:r w:rsidR="006B34B1">
        <w:rPr>
          <w:rFonts w:ascii="Times New Roman" w:hAnsi="Times New Roman" w:cs="Times New Roman"/>
          <w:sz w:val="20"/>
          <w:szCs w:val="20"/>
        </w:rPr>
        <w:t>Signal dynamics</w:t>
      </w:r>
      <w:r>
        <w:rPr>
          <w:rFonts w:ascii="Times New Roman" w:hAnsi="Times New Roman" w:cs="Times New Roman"/>
          <w:sz w:val="20"/>
          <w:szCs w:val="20"/>
        </w:rPr>
        <w:t xml:space="preserve"> sample</w:t>
      </w:r>
    </w:p>
    <w:p w14:paraId="681D7FA4" w14:textId="77777777" w:rsidR="000616DD" w:rsidRPr="000616DD" w:rsidRDefault="000616DD" w:rsidP="000616DD">
      <w:pPr>
        <w:pStyle w:val="a0"/>
      </w:pPr>
    </w:p>
    <w:p w14:paraId="1FD9985C" w14:textId="395B08E2" w:rsidR="00BC6661" w:rsidRPr="00D97B86"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7" w:name="_Toc198377069"/>
      <w:r w:rsidRPr="00D97B86">
        <w:rPr>
          <w:rFonts w:ascii="Times New Roman" w:hAnsi="Times New Roman" w:cs="Times New Roman"/>
          <w:color w:val="auto"/>
          <w:sz w:val="32"/>
          <w:szCs w:val="32"/>
        </w:rPr>
        <w:lastRenderedPageBreak/>
        <w:t>Methodology</w:t>
      </w:r>
      <w:bookmarkEnd w:id="7"/>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8" w:name="training-setup"/>
      <w:bookmarkStart w:id="9" w:name="_Toc198377070"/>
      <w:r w:rsidRPr="0019366B">
        <w:rPr>
          <w:rFonts w:ascii="Times New Roman" w:hAnsi="Times New Roman" w:cs="Times New Roman"/>
          <w:color w:val="auto"/>
          <w:sz w:val="28"/>
          <w:szCs w:val="28"/>
        </w:rPr>
        <w:t>Training setup</w:t>
      </w:r>
      <w:bookmarkEnd w:id="8"/>
      <w:bookmarkEnd w:id="9"/>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5EF07EB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0" w:name="_Toc198377071"/>
      <w:r w:rsidRPr="0019366B">
        <w:rPr>
          <w:rFonts w:ascii="Times New Roman" w:hAnsi="Times New Roman" w:cs="Times New Roman"/>
          <w:color w:val="auto"/>
          <w:sz w:val="28"/>
          <w:szCs w:val="28"/>
        </w:rPr>
        <w:t>Quality metrics</w:t>
      </w:r>
      <w:bookmarkEnd w:id="10"/>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w:lastRenderedPageBreak/>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1" w:name="methodology"/>
      <w:bookmarkStart w:id="12" w:name="_Toc198377072"/>
      <w:r w:rsidRPr="0019366B">
        <w:rPr>
          <w:rFonts w:ascii="Times New Roman" w:hAnsi="Times New Roman" w:cs="Times New Roman"/>
          <w:color w:val="auto"/>
          <w:sz w:val="28"/>
          <w:szCs w:val="28"/>
        </w:rPr>
        <w:t>M</w:t>
      </w:r>
      <w:bookmarkEnd w:id="11"/>
      <w:r w:rsidR="00C86226" w:rsidRPr="0019366B">
        <w:rPr>
          <w:rFonts w:ascii="Times New Roman" w:hAnsi="Times New Roman" w:cs="Times New Roman"/>
          <w:color w:val="auto"/>
          <w:sz w:val="28"/>
          <w:szCs w:val="28"/>
        </w:rPr>
        <w:t>odels</w:t>
      </w:r>
      <w:bookmarkEnd w:id="12"/>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286097A5" w14:textId="5FFC512C"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p>
    <w:p w14:paraId="278C610B" w14:textId="2D783C58" w:rsidR="008A1F04" w:rsidRPr="0019366B" w:rsidRDefault="00C86226" w:rsidP="00A93B73">
      <w:pPr>
        <w:pStyle w:val="3"/>
        <w:spacing w:before="120" w:after="120"/>
        <w:jc w:val="both"/>
        <w:rPr>
          <w:rFonts w:ascii="Times New Roman" w:hAnsi="Times New Roman" w:cs="Times New Roman"/>
          <w:color w:val="auto"/>
          <w:sz w:val="28"/>
          <w:szCs w:val="28"/>
        </w:rPr>
      </w:pPr>
      <w:bookmarkStart w:id="13" w:name="results"/>
      <w:bookmarkStart w:id="14" w:name="_Toc198377073"/>
      <w:r w:rsidRPr="0019366B">
        <w:rPr>
          <w:rFonts w:ascii="Times New Roman" w:hAnsi="Times New Roman" w:cs="Times New Roman"/>
          <w:color w:val="auto"/>
          <w:sz w:val="28"/>
          <w:szCs w:val="28"/>
        </w:rPr>
        <w:t xml:space="preserve">Experimental </w:t>
      </w:r>
      <w:r w:rsidR="00DC3589" w:rsidRPr="0019366B">
        <w:rPr>
          <w:rFonts w:ascii="Times New Roman" w:hAnsi="Times New Roman" w:cs="Times New Roman"/>
          <w:color w:val="auto"/>
          <w:sz w:val="28"/>
          <w:szCs w:val="28"/>
        </w:rPr>
        <w:t>Results</w:t>
      </w:r>
      <w:bookmarkEnd w:id="13"/>
      <w:bookmarkEnd w:id="14"/>
    </w:p>
    <w:p w14:paraId="642EE7CE" w14:textId="11471618"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0D0BB075"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lastRenderedPageBreak/>
        <w:t>This FC model achieved an average validation accuracy of 63</w:t>
      </w:r>
      <w:r w:rsidR="001A1BD4">
        <w:rPr>
          <w:rFonts w:ascii="Times New Roman" w:hAnsi="Times New Roman" w:cs="Times New Roman"/>
        </w:rPr>
        <w:t>%</w:t>
      </w:r>
      <w:r w:rsidRPr="008A1F04">
        <w:rPr>
          <w:rFonts w:ascii="Times New Roman" w:hAnsi="Times New Roman" w:cs="Times New Roman"/>
        </w:rPr>
        <w:t>, consistent with the source paper. However, the model contained 54,983 parameters, and its inability to account for temporal dynamics limited its effectiveness when compared to time-series-oriented approaches.</w:t>
      </w:r>
    </w:p>
    <w:p w14:paraId="545B6F0C" w14:textId="5EBB9006"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Implemented models</w:t>
      </w:r>
    </w:p>
    <w:p w14:paraId="72400000" w14:textId="32A765A3"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Default="00FF6203" w:rsidP="00FF6203">
      <w:r>
        <w:br w:type="page"/>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5" w:name="_Hlk198377197"/>
            <w:r w:rsidRPr="00FE6A42">
              <w:rPr>
                <w:rFonts w:ascii="Times New Roman" w:hAnsi="Times New Roman" w:cs="Times New Roman"/>
                <w:b/>
                <w:bCs/>
                <w:sz w:val="20"/>
                <w:szCs w:val="20"/>
              </w:rPr>
              <w:lastRenderedPageBreak/>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5"/>
    <w:p w14:paraId="44F5BA98" w14:textId="77777777" w:rsidR="00E77FA0" w:rsidRDefault="00E77FA0" w:rsidP="00E77FA0">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 xml:space="preserve">Table </w:t>
      </w:r>
      <w:r>
        <w:rPr>
          <w:rFonts w:ascii="Times New Roman" w:hAnsi="Times New Roman" w:cs="Times New Roman"/>
          <w:sz w:val="20"/>
          <w:szCs w:val="20"/>
        </w:rPr>
        <w:t>2</w:t>
      </w:r>
      <w:r w:rsidRPr="00E77FA0">
        <w:rPr>
          <w:rFonts w:ascii="Times New Roman" w:hAnsi="Times New Roman" w:cs="Times New Roman"/>
          <w:sz w:val="20"/>
          <w:szCs w:val="20"/>
        </w:rPr>
        <w:t>. Model architectures</w:t>
      </w:r>
      <w:r>
        <w:rPr>
          <w:rFonts w:ascii="Times New Roman" w:hAnsi="Times New Roman" w:cs="Times New Roman"/>
          <w:sz w:val="20"/>
          <w:szCs w:val="20"/>
        </w:rPr>
        <w:t xml:space="preserve">. </w:t>
      </w:r>
    </w:p>
    <w:p w14:paraId="60DD2A8C" w14:textId="7E53A997" w:rsidR="00E77FA0"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p w14:paraId="48646156" w14:textId="77777777" w:rsidR="00D646DE" w:rsidRPr="00D646DE" w:rsidRDefault="00D646DE" w:rsidP="00D646DE">
      <w:pPr>
        <w:pStyle w:val="a0"/>
        <w:spacing w:before="60" w:after="60"/>
        <w:rPr>
          <w:rFonts w:ascii="Times New Roman" w:hAnsi="Times New Roman" w:cs="Times New Roman"/>
          <w:sz w:val="20"/>
          <w:szCs w:val="20"/>
        </w:rPr>
      </w:pP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bl>
    <w:p w14:paraId="19EFC642" w14:textId="13D53BEB" w:rsidR="00D646DE" w:rsidRPr="00D646DE" w:rsidRDefault="00E77FA0" w:rsidP="00E77FA0">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 xml:space="preserve">Table </w:t>
      </w:r>
      <w:r>
        <w:rPr>
          <w:rFonts w:ascii="Times New Roman" w:hAnsi="Times New Roman" w:cs="Times New Roman"/>
          <w:sz w:val="20"/>
          <w:szCs w:val="20"/>
        </w:rPr>
        <w:t>3</w:t>
      </w:r>
      <w:r w:rsidRPr="00E77FA0">
        <w:rPr>
          <w:rFonts w:ascii="Times New Roman" w:hAnsi="Times New Roman" w:cs="Times New Roman"/>
          <w:sz w:val="20"/>
          <w:szCs w:val="20"/>
        </w:rPr>
        <w:t>. Metrics comparison</w:t>
      </w:r>
    </w:p>
    <w:p w14:paraId="191D9AA6" w14:textId="646A533A"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NNs can effectively model cognitive states from EEG signals.</w:t>
      </w:r>
      <w:r w:rsidR="00812C92">
        <w:rPr>
          <w:rFonts w:ascii="Times New Roman" w:hAnsi="Times New Roman" w:cs="Times New Roman"/>
        </w:rPr>
        <w:t xml:space="preserve"> One of the main important advantages of L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times more time, than for the rest of the models. Taking into account that it also achieved best performance after 332 epochs, it makes the network much longer to train.</w:t>
      </w:r>
    </w:p>
    <w:p w14:paraId="13822AB1" w14:textId="5E07BF5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lastRenderedPageBreak/>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6A3583AC" w:rsidR="00A93B73" w:rsidRPr="00126D35" w:rsidRDefault="00126D35" w:rsidP="00126D35">
      <w:pPr>
        <w:pStyle w:val="a0"/>
        <w:jc w:val="both"/>
        <w:rPr>
          <w:rFonts w:ascii="Times New Roman" w:hAnsi="Times New Roman" w:cs="Times New Roman"/>
        </w:rPr>
      </w:pPr>
      <w:r>
        <w:rPr>
          <w:rFonts w:ascii="Times New Roman" w:hAnsi="Times New Roman" w:cs="Times New Roman"/>
          <w:noProof/>
        </w:rPr>
        <w:drawing>
          <wp:inline distT="0" distB="0" distL="0" distR="0" wp14:anchorId="59B2B344" wp14:editId="3FDD554C">
            <wp:extent cx="6153785" cy="1517015"/>
            <wp:effectExtent l="0" t="0" r="0" b="0"/>
            <wp:docPr id="8452988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7BE8FC3" w14:textId="449E0B00"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lastRenderedPageBreak/>
        <w:t>Figure 1. Best GRU performance</w:t>
      </w:r>
    </w:p>
    <w:p w14:paraId="0B77AC8D" w14:textId="36DFCE1C" w:rsidR="00A93B73" w:rsidRPr="00A83E04" w:rsidRDefault="00126D35" w:rsidP="00A93B73">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25BF4C65" wp14:editId="5EE2DA4B">
            <wp:extent cx="6153785" cy="1517015"/>
            <wp:effectExtent l="0" t="0" r="0" b="0"/>
            <wp:docPr id="9861719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4C173940" w14:textId="31FC22CB"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3C7C9534" w:rsidR="00A93B73" w:rsidRPr="00A83E04" w:rsidRDefault="00126D35" w:rsidP="00126D35">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74C9A1C8" wp14:editId="08B690EF">
            <wp:extent cx="6153785" cy="1517015"/>
            <wp:effectExtent l="0" t="0" r="0" b="0"/>
            <wp:docPr id="1315011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6A43922A"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3D4B4C3F"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w:t>
      </w:r>
      <w:r w:rsidR="00124FD4">
        <w:rPr>
          <w:rFonts w:ascii="Times New Roman" w:hAnsi="Times New Roman" w:cs="Times New Roman"/>
        </w:rPr>
        <w:lastRenderedPageBreak/>
        <w:t>other networks gradually became better. Towards the end of the training L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647A8FD0" w:rsidR="00126D35" w:rsidRDefault="00126D35" w:rsidP="00126D35">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56A91E06" wp14:editId="4CA8F472">
            <wp:extent cx="6153785" cy="1517015"/>
            <wp:effectExtent l="0" t="0" r="0" b="0"/>
            <wp:docPr id="161825577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26822550" w14:textId="1274C5F5"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Default="007B7B9B" w:rsidP="00644B4F">
      <w:pPr>
        <w:pStyle w:val="a0"/>
        <w:spacing w:before="120" w:after="120"/>
        <w:ind w:firstLine="720"/>
        <w:jc w:val="both"/>
        <w:rPr>
          <w:rFonts w:ascii="Times New Roman" w:hAnsi="Times New Roman" w:cs="Times New Roman"/>
        </w:rPr>
      </w:pPr>
      <w:r w:rsidRPr="007B7B9B">
        <w:rPr>
          <w:rFonts w:ascii="Times New Roman" w:hAnsi="Times New Roman" w:cs="Times New Roman"/>
        </w:rPr>
        <w:t xml:space="preserve">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w:t>
      </w:r>
      <w:r w:rsidRPr="007B7B9B">
        <w:rPr>
          <w:rFonts w:ascii="Times New Roman" w:hAnsi="Times New Roman" w:cs="Times New Roman"/>
        </w:rPr>
        <w:lastRenderedPageBreak/>
        <w:t>multiple samples and models, it warrants further investigation to verify whether these signal spikes consistently correspond to semantically confusing segments in the educational content itself.</w:t>
      </w:r>
    </w:p>
    <w:p w14:paraId="4111FBC6" w14:textId="532394E9"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t>While the GRU and LSTM models yielded interpretable patterns through SHAP analysis, LNN models unfortunately did not provide useful insights into feature importance. The SHAP value distributions for L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lastRenderedPageBreak/>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7B2CE6CD" wp14:editId="0EF5BD62">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450C967B">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269BE0D2">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55EAAA80">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30F5848C">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28F3EDC6">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31EE95C1">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44B013A6">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46018DF7">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16" w:name="conclusion"/>
      <w:bookmarkStart w:id="17" w:name="_Toc198377074"/>
      <w:r w:rsidRPr="00D97B86">
        <w:rPr>
          <w:rFonts w:ascii="Times New Roman" w:hAnsi="Times New Roman" w:cs="Times New Roman"/>
          <w:color w:val="auto"/>
          <w:sz w:val="32"/>
          <w:szCs w:val="32"/>
        </w:rPr>
        <w:t>Conclusion</w:t>
      </w:r>
      <w:bookmarkEnd w:id="16"/>
      <w:r w:rsidR="00B84681" w:rsidRPr="00D97B86">
        <w:rPr>
          <w:rFonts w:ascii="Times New Roman" w:hAnsi="Times New Roman" w:cs="Times New Roman"/>
          <w:color w:val="auto"/>
          <w:sz w:val="32"/>
          <w:szCs w:val="32"/>
        </w:rPr>
        <w:t>s</w:t>
      </w:r>
      <w:bookmarkEnd w:id="17"/>
    </w:p>
    <w:p w14:paraId="7E62C6EE" w14:textId="796695C7"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e analyzed how each model deals with temporal, noisy, and non-stationary aspects of brain signals.</w:t>
      </w:r>
    </w:p>
    <w:p w14:paraId="1874F05E" w14:textId="6F8CE9C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e results show that all three models are capable of learning useful patterns from EEG time series and can effectively distinguish between cognitive states. GRUs and LSTMs, with their gating mechanisms, performed strongly in modeling long-term dependencies, providing stable and consistent baseline results. Among them, GRU models showed slightly better performance due to their computational efficiency and ability to capture temporal patterns without excessive parameter overhead. On the other hand, Liquid Neural Networks demonstrated clear advantages in adaptability, efficiency, and robustness to subtle changes in brain signals, without requiring extensive retraining. Their biologically inspired architecture and continuous-time modeling make them highly suitable for real-time brain state detection, especially in low-resource or dynamic environments.</w:t>
      </w:r>
    </w:p>
    <w:p w14:paraId="0845CED3" w14:textId="0BF071B3"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overfitting to specific segments of the data. Additionally, the model interpretability of LNNs was somewhat limited. Unlike GRUs and LSTMs, which allowed for relatively clear SHAP value analysis, LNNs produced less consistent and less interpretable feature importance patterns. This limits their utility in applications where understanding the decision-making process is crucial.</w:t>
      </w:r>
    </w:p>
    <w:p w14:paraId="488FA7E9" w14:textId="224698C0"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r>
        <w:rPr>
          <w:rFonts w:ascii="Times New Roman" w:hAnsi="Times New Roman" w:cs="Times New Roman"/>
          <w:color w:val="auto"/>
          <w:sz w:val="32"/>
          <w:szCs w:val="32"/>
        </w:rPr>
        <w:t>Future work</w:t>
      </w:r>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important direction would be integrating attention mechanisms into LNN-based architectures. Attention can help focus the model on the most informative parts of the EEG signals, potentially increasing accuracy while reducing the computational burden. Moreover, using transfer 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lastRenderedPageBreak/>
        <w:t>Furthermore, expanding the dataset to include multimodal signals, such as combining EEG with eye-tracking or physiological signals like heart rate variability, could enhance model accuracy by 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Pr="005A4C69" w:rsidRDefault="002646C5" w:rsidP="002646C5">
      <w:pPr>
        <w:jc w:val="both"/>
      </w:pPr>
      <w:r w:rsidRPr="005A4C69">
        <w:br w:type="page"/>
      </w:r>
    </w:p>
    <w:p w14:paraId="5AAB5375" w14:textId="6FBCC102" w:rsidR="003C3835" w:rsidRPr="00D97B86" w:rsidRDefault="00DC3589" w:rsidP="00D97B86">
      <w:pPr>
        <w:pStyle w:val="2"/>
        <w:spacing w:before="120" w:after="120"/>
        <w:jc w:val="both"/>
        <w:rPr>
          <w:rFonts w:ascii="Times New Roman" w:hAnsi="Times New Roman" w:cs="Times New Roman"/>
          <w:color w:val="auto"/>
          <w:sz w:val="32"/>
          <w:szCs w:val="32"/>
        </w:rPr>
      </w:pPr>
      <w:bookmarkStart w:id="18" w:name="references"/>
      <w:bookmarkStart w:id="19" w:name="_Toc198377075"/>
      <w:r w:rsidRPr="00D97B86">
        <w:rPr>
          <w:rFonts w:ascii="Times New Roman" w:hAnsi="Times New Roman" w:cs="Times New Roman"/>
          <w:color w:val="auto"/>
          <w:sz w:val="32"/>
          <w:szCs w:val="32"/>
        </w:rPr>
        <w:lastRenderedPageBreak/>
        <w:t>References</w:t>
      </w:r>
      <w:bookmarkEnd w:id="18"/>
      <w:bookmarkEnd w:id="19"/>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33"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34"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35"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36"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7"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8"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9"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40"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41"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42"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43"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44"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0" w:name="_Hlk169623493"/>
      <w:r w:rsidRPr="00225092">
        <w:rPr>
          <w:rFonts w:ascii="Times New Roman" w:hAnsi="Times New Roman" w:cs="Times New Roman"/>
          <w:b/>
        </w:rPr>
        <w:t>Yang</w:t>
      </w:r>
      <w:bookmarkEnd w:id="20"/>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45"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46"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21" w:name="_Hlk169575541"/>
      <w:r w:rsidRPr="00225092">
        <w:rPr>
          <w:rFonts w:ascii="Times New Roman" w:hAnsi="Times New Roman" w:cs="Times New Roman"/>
          <w:b/>
          <w:bCs/>
        </w:rPr>
        <w:t>Zhu</w:t>
      </w:r>
      <w:bookmarkEnd w:id="21"/>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7"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Pr="00496FDE"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sectPr w:rsidR="00BC6661" w:rsidRPr="00496FDE" w:rsidSect="003515C2">
      <w:footerReference w:type="default" r:id="rId48"/>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6B4126"/>
    <w:multiLevelType w:val="hybridMultilevel"/>
    <w:tmpl w:val="E842CF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9"/>
  </w:num>
  <w:num w:numId="5" w16cid:durableId="258219601">
    <w:abstractNumId w:val="7"/>
  </w:num>
  <w:num w:numId="6" w16cid:durableId="731393636">
    <w:abstractNumId w:val="18"/>
  </w:num>
  <w:num w:numId="7" w16cid:durableId="854151323">
    <w:abstractNumId w:val="4"/>
  </w:num>
  <w:num w:numId="8" w16cid:durableId="72699268">
    <w:abstractNumId w:val="16"/>
  </w:num>
  <w:num w:numId="9" w16cid:durableId="1092049703">
    <w:abstractNumId w:val="2"/>
  </w:num>
  <w:num w:numId="10" w16cid:durableId="1872571959">
    <w:abstractNumId w:val="10"/>
  </w:num>
  <w:num w:numId="11" w16cid:durableId="1038579229">
    <w:abstractNumId w:val="17"/>
  </w:num>
  <w:num w:numId="12" w16cid:durableId="931861636">
    <w:abstractNumId w:val="12"/>
  </w:num>
  <w:num w:numId="13" w16cid:durableId="2112318682">
    <w:abstractNumId w:val="11"/>
  </w:num>
  <w:num w:numId="14" w16cid:durableId="1473135881">
    <w:abstractNumId w:val="9"/>
  </w:num>
  <w:num w:numId="15" w16cid:durableId="242304914">
    <w:abstractNumId w:val="13"/>
  </w:num>
  <w:num w:numId="16" w16cid:durableId="358433690">
    <w:abstractNumId w:val="14"/>
  </w:num>
  <w:num w:numId="17" w16cid:durableId="537401115">
    <w:abstractNumId w:val="1"/>
  </w:num>
  <w:num w:numId="18" w16cid:durableId="1193418539">
    <w:abstractNumId w:val="3"/>
  </w:num>
  <w:num w:numId="19" w16cid:durableId="118451151">
    <w:abstractNumId w:val="15"/>
  </w:num>
  <w:num w:numId="20" w16cid:durableId="12740948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16DD"/>
    <w:rsid w:val="00065CF3"/>
    <w:rsid w:val="000B63EC"/>
    <w:rsid w:val="000C5743"/>
    <w:rsid w:val="000F079E"/>
    <w:rsid w:val="000F510D"/>
    <w:rsid w:val="00103B27"/>
    <w:rsid w:val="00124FD4"/>
    <w:rsid w:val="00126D35"/>
    <w:rsid w:val="00132881"/>
    <w:rsid w:val="001552F7"/>
    <w:rsid w:val="00167D25"/>
    <w:rsid w:val="00171EE9"/>
    <w:rsid w:val="0019366B"/>
    <w:rsid w:val="001A1BD4"/>
    <w:rsid w:val="001B7F17"/>
    <w:rsid w:val="001C0546"/>
    <w:rsid w:val="001C08B9"/>
    <w:rsid w:val="001E0C74"/>
    <w:rsid w:val="001E235A"/>
    <w:rsid w:val="001F2334"/>
    <w:rsid w:val="00225092"/>
    <w:rsid w:val="00230567"/>
    <w:rsid w:val="00234EE4"/>
    <w:rsid w:val="00244006"/>
    <w:rsid w:val="00264299"/>
    <w:rsid w:val="002646C5"/>
    <w:rsid w:val="0028287F"/>
    <w:rsid w:val="00285D9F"/>
    <w:rsid w:val="002869E5"/>
    <w:rsid w:val="0029426D"/>
    <w:rsid w:val="00294E55"/>
    <w:rsid w:val="002A2FDD"/>
    <w:rsid w:val="002A7728"/>
    <w:rsid w:val="002B4E0A"/>
    <w:rsid w:val="002B6695"/>
    <w:rsid w:val="002D4E2B"/>
    <w:rsid w:val="00322F9A"/>
    <w:rsid w:val="003241BE"/>
    <w:rsid w:val="0032728A"/>
    <w:rsid w:val="00342ECE"/>
    <w:rsid w:val="003515C2"/>
    <w:rsid w:val="00357638"/>
    <w:rsid w:val="00371372"/>
    <w:rsid w:val="00375E78"/>
    <w:rsid w:val="00397F55"/>
    <w:rsid w:val="003A0557"/>
    <w:rsid w:val="003B6585"/>
    <w:rsid w:val="003C3835"/>
    <w:rsid w:val="003F6992"/>
    <w:rsid w:val="0046413A"/>
    <w:rsid w:val="004864C4"/>
    <w:rsid w:val="00490FFD"/>
    <w:rsid w:val="00496FDE"/>
    <w:rsid w:val="004B09B1"/>
    <w:rsid w:val="004B40A3"/>
    <w:rsid w:val="004C08E6"/>
    <w:rsid w:val="004C0A7D"/>
    <w:rsid w:val="004D4981"/>
    <w:rsid w:val="004E141E"/>
    <w:rsid w:val="004E29B3"/>
    <w:rsid w:val="004E583D"/>
    <w:rsid w:val="004F2305"/>
    <w:rsid w:val="00505F97"/>
    <w:rsid w:val="00512E57"/>
    <w:rsid w:val="00542B3B"/>
    <w:rsid w:val="00555328"/>
    <w:rsid w:val="00565E32"/>
    <w:rsid w:val="00590D07"/>
    <w:rsid w:val="005A1641"/>
    <w:rsid w:val="005A4C69"/>
    <w:rsid w:val="005D4400"/>
    <w:rsid w:val="005E7BB9"/>
    <w:rsid w:val="00644B4F"/>
    <w:rsid w:val="0065203A"/>
    <w:rsid w:val="00666FC1"/>
    <w:rsid w:val="00676E68"/>
    <w:rsid w:val="00687AF3"/>
    <w:rsid w:val="006A2C17"/>
    <w:rsid w:val="006A7931"/>
    <w:rsid w:val="006B34B1"/>
    <w:rsid w:val="006D51D7"/>
    <w:rsid w:val="006E5CC2"/>
    <w:rsid w:val="00701A59"/>
    <w:rsid w:val="007050D0"/>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12C92"/>
    <w:rsid w:val="00851DD7"/>
    <w:rsid w:val="008522D4"/>
    <w:rsid w:val="00884626"/>
    <w:rsid w:val="00890DCF"/>
    <w:rsid w:val="008A1A8B"/>
    <w:rsid w:val="008A1F04"/>
    <w:rsid w:val="008A382F"/>
    <w:rsid w:val="008B5BE7"/>
    <w:rsid w:val="008C354B"/>
    <w:rsid w:val="008D6863"/>
    <w:rsid w:val="008E09EE"/>
    <w:rsid w:val="008E28B4"/>
    <w:rsid w:val="008F3A77"/>
    <w:rsid w:val="008F3F67"/>
    <w:rsid w:val="00902C61"/>
    <w:rsid w:val="009073A0"/>
    <w:rsid w:val="0092165C"/>
    <w:rsid w:val="0092340A"/>
    <w:rsid w:val="00935CFD"/>
    <w:rsid w:val="00941849"/>
    <w:rsid w:val="00950D23"/>
    <w:rsid w:val="009545F9"/>
    <w:rsid w:val="00957D63"/>
    <w:rsid w:val="00976AD5"/>
    <w:rsid w:val="00994B31"/>
    <w:rsid w:val="009B4B92"/>
    <w:rsid w:val="009B6935"/>
    <w:rsid w:val="009D3BE6"/>
    <w:rsid w:val="009D74BA"/>
    <w:rsid w:val="00A46F49"/>
    <w:rsid w:val="00A509F3"/>
    <w:rsid w:val="00A63FFE"/>
    <w:rsid w:val="00A825D3"/>
    <w:rsid w:val="00A83E04"/>
    <w:rsid w:val="00A93B73"/>
    <w:rsid w:val="00AA4760"/>
    <w:rsid w:val="00AB68D7"/>
    <w:rsid w:val="00AC3060"/>
    <w:rsid w:val="00B467EA"/>
    <w:rsid w:val="00B7351A"/>
    <w:rsid w:val="00B809B9"/>
    <w:rsid w:val="00B84681"/>
    <w:rsid w:val="00B86B75"/>
    <w:rsid w:val="00BC1698"/>
    <w:rsid w:val="00BC202E"/>
    <w:rsid w:val="00BC48D5"/>
    <w:rsid w:val="00BC6661"/>
    <w:rsid w:val="00BE5F22"/>
    <w:rsid w:val="00BE7F6C"/>
    <w:rsid w:val="00BF4566"/>
    <w:rsid w:val="00C05225"/>
    <w:rsid w:val="00C16329"/>
    <w:rsid w:val="00C25A8A"/>
    <w:rsid w:val="00C27818"/>
    <w:rsid w:val="00C36279"/>
    <w:rsid w:val="00C533A4"/>
    <w:rsid w:val="00C80083"/>
    <w:rsid w:val="00C80458"/>
    <w:rsid w:val="00C86226"/>
    <w:rsid w:val="00CC0D09"/>
    <w:rsid w:val="00CC1570"/>
    <w:rsid w:val="00CE3D02"/>
    <w:rsid w:val="00CF7541"/>
    <w:rsid w:val="00D0425E"/>
    <w:rsid w:val="00D262D5"/>
    <w:rsid w:val="00D4604A"/>
    <w:rsid w:val="00D5220D"/>
    <w:rsid w:val="00D646DE"/>
    <w:rsid w:val="00D64CD5"/>
    <w:rsid w:val="00D678F4"/>
    <w:rsid w:val="00D83497"/>
    <w:rsid w:val="00D8699C"/>
    <w:rsid w:val="00D9131F"/>
    <w:rsid w:val="00D97B86"/>
    <w:rsid w:val="00DA7175"/>
    <w:rsid w:val="00DB7381"/>
    <w:rsid w:val="00DC23FA"/>
    <w:rsid w:val="00DC3589"/>
    <w:rsid w:val="00DE2418"/>
    <w:rsid w:val="00E0598D"/>
    <w:rsid w:val="00E0753E"/>
    <w:rsid w:val="00E315A3"/>
    <w:rsid w:val="00E55656"/>
    <w:rsid w:val="00E625E9"/>
    <w:rsid w:val="00E633A0"/>
    <w:rsid w:val="00E77FA0"/>
    <w:rsid w:val="00E97EDE"/>
    <w:rsid w:val="00EA0838"/>
    <w:rsid w:val="00EA35E6"/>
    <w:rsid w:val="00F0225A"/>
    <w:rsid w:val="00F15B32"/>
    <w:rsid w:val="00F25F97"/>
    <w:rsid w:val="00F3108F"/>
    <w:rsid w:val="00F411CC"/>
    <w:rsid w:val="00F6326C"/>
    <w:rsid w:val="00F64536"/>
    <w:rsid w:val="00FB71A4"/>
    <w:rsid w:val="00FD0783"/>
    <w:rsid w:val="00FD7BF3"/>
    <w:rsid w:val="00FE4DDD"/>
    <w:rsid w:val="00FE5453"/>
    <w:rsid w:val="00FE6A42"/>
    <w:rsid w:val="00FF3A3F"/>
    <w:rsid w:val="00FF62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19366B"/>
    <w:pPr>
      <w:tabs>
        <w:tab w:val="right" w:leader="dot" w:pos="9679"/>
      </w:tabs>
      <w:spacing w:after="100"/>
      <w:ind w:left="964"/>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48550/arxiv.1803.08554" TargetMode="External"/><Relationship Id="rId21" Type="http://schemas.openxmlformats.org/officeDocument/2006/relationships/image" Target="media/image13.png"/><Relationship Id="rId34" Type="http://schemas.openxmlformats.org/officeDocument/2006/relationships/hyperlink" Target="https://doi.org/10.48550/arxiv.2304.08691" TargetMode="External"/><Relationship Id="rId42" Type="http://schemas.openxmlformats.org/officeDocument/2006/relationships/hyperlink" Target="https://doi.org/10.1145/3107411.3107513" TargetMode="External"/><Relationship Id="rId47" Type="http://schemas.openxmlformats.org/officeDocument/2006/relationships/hyperlink" Target="https://doi.org/10.48550/arxiv.2405.00365"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007/s12265-024-10504-y" TargetMode="External"/><Relationship Id="rId40" Type="http://schemas.openxmlformats.org/officeDocument/2006/relationships/hyperlink" Target="https://doi.org/10.1016/j.dscb.2024.100121" TargetMode="External"/><Relationship Id="rId45" Type="http://schemas.openxmlformats.org/officeDocument/2006/relationships/hyperlink" Target="https://doi.org/10.1109/ISBI48211.2021.943406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609/aaai.v35i9.16936"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oi.org/10.48550/arXiv.1803.07276"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38/s42256-022-00556-7" TargetMode="External"/><Relationship Id="rId43" Type="http://schemas.openxmlformats.org/officeDocument/2006/relationships/hyperlink" Target="https://doi.org/10.48550/arxiv.2307.04772" TargetMode="External"/><Relationship Id="rId48" Type="http://schemas.openxmlformats.org/officeDocument/2006/relationships/footer" Target="footer1.xml"/><Relationship Id="rId8" Type="http://schemas.openxmlformats.org/officeDocument/2006/relationships/hyperlink" Target="https://github.com/As17-01/brain_signa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48550/arxiv.2404.05304" TargetMode="External"/><Relationship Id="rId38" Type="http://schemas.openxmlformats.org/officeDocument/2006/relationships/hyperlink" Target="https://doi.org/10.1038/s42256-020-00237-3" TargetMode="External"/><Relationship Id="rId46" Type="http://schemas.openxmlformats.org/officeDocument/2006/relationships/hyperlink" Target="https://doi.org/10.48550/arxiv.2304.10054" TargetMode="External"/><Relationship Id="rId20" Type="http://schemas.openxmlformats.org/officeDocument/2006/relationships/image" Target="media/image12.png"/><Relationship Id="rId41" Type="http://schemas.openxmlformats.org/officeDocument/2006/relationships/hyperlink" Target="https://doi.org/10.48550/arxiv.2401.0963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0</TotalTime>
  <Pages>23</Pages>
  <Words>7607</Words>
  <Characters>43366</Characters>
  <Application>Microsoft Office Word</Application>
  <DocSecurity>0</DocSecurity>
  <Lines>361</Lines>
  <Paragraphs>10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43</cp:revision>
  <cp:lastPrinted>2024-06-19T09:57:00Z</cp:lastPrinted>
  <dcterms:created xsi:type="dcterms:W3CDTF">2024-06-16T10:14:00Z</dcterms:created>
  <dcterms:modified xsi:type="dcterms:W3CDTF">2025-05-17T13:36:00Z</dcterms:modified>
</cp:coreProperties>
</file>